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༤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[༡༦༥ན]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7b1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7Z</dcterms:created>
  <dcterms:modified xsi:type="dcterms:W3CDTF">2017-05-10T21:02:07Z</dcterms:modified>
</cp:coreProperties>
</file>